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ing</w:t>
      </w:r>
    </w:p>
    <w:bookmarkStart w:id="20" w:name="scholarship-application-letter"/>
    <w:p>
      <w:pPr>
        <w:pStyle w:val="Heading1"/>
      </w:pPr>
      <w:r>
        <w:t xml:space="preserve">Scholarship Application Letter</w:t>
      </w:r>
    </w:p>
    <w:bookmarkEnd w:id="20"/>
    <w:p>
      <w:pPr>
        <w:pStyle w:val="FirstParagraph"/>
      </w:pPr>
      <w:r>
        <w:t xml:space="preserve">John B. Mwesigwa</w:t>
      </w:r>
      <w:r>
        <w:br/>
      </w:r>
      <w:r>
        <w:t xml:space="preserve">P.O. Box 7890</w:t>
      </w:r>
      <w:r>
        <w:br/>
      </w:r>
      <w:r>
        <w:t xml:space="preserve">Kampala, Uganda</w:t>
      </w:r>
      <w:r>
        <w:br/>
      </w:r>
      <w:r>
        <w:t xml:space="preserve">+256 700 123456</w:t>
      </w:r>
      <w:r>
        <w:br/>
      </w:r>
      <w:r>
        <w:t xml:space="preserve">john.mwesigwa@ugandaengineer.ac</w:t>
      </w:r>
    </w:p>
    <w:p>
      <w:pPr>
        <w:pStyle w:val="BodyText"/>
      </w:pPr>
      <w:r>
        <w:t xml:space="preserve">October 26, 2023</w:t>
      </w:r>
    </w:p>
    <w:p>
      <w:pPr>
        <w:pStyle w:val="BodyText"/>
      </w:pPr>
      <w:r>
        <w:t xml:space="preserve">Selection Committee</w:t>
      </w:r>
      <w:r>
        <w:br/>
      </w:r>
      <w:r>
        <w:t xml:space="preserve">International Petroleum Scholarship Foundation</w:t>
      </w:r>
      <w:r>
        <w:br/>
      </w:r>
      <w:r>
        <w:t xml:space="preserve">150 Global Avenue</w:t>
      </w:r>
      <w:r>
        <w:br/>
      </w:r>
      <w:r>
        <w:t xml:space="preserve">London, United Kingdom</w:t>
      </w:r>
    </w:p>
    <w:p>
      <w:pPr>
        <w:pStyle w:val="BodyText"/>
      </w:pPr>
      <w:r>
        <w:t xml:space="preserve">Subject: Formal Application for Petroleum Engineering Scholarship to Advance Uganda's Energy Future</w:t>
      </w:r>
    </w:p>
    <w:p>
      <w:pPr>
        <w:pStyle w:val="BodyText"/>
      </w:pPr>
      <w:r>
        <w:t xml:space="preserve">Dear Esteemed Members of the Selection Committee,</w:t>
      </w:r>
    </w:p>
    <w:p>
      <w:pPr>
        <w:pStyle w:val="BodyText"/>
      </w:pPr>
      <w:r>
        <w:t xml:space="preserve">I am writing this Scholarship Application Letter with profound enthusiasm to formally apply for the International Petroleum Scholarship Foundation's prestigious scholarship program. As a dedicated aspiring Petroleum Engineer from Kampala, Uganda, I have meticulously prepared this application to demonstrate my qualifications and unwavering commitment to developing Uganda's burgeoning petroleum sector—a critical pathway toward national economic transformation.</w:t>
      </w:r>
    </w:p>
    <w:p>
      <w:pPr>
        <w:pStyle w:val="BodyText"/>
      </w:pPr>
      <w:r>
        <w:t xml:space="preserve">My academic journey has been rigorously focused on petroleum engineering since enrolling at the Kyambogo University College of Engineering in Kampala. I graduated with First-Class Honors (GPA: 3.9/4.0) in Petroleum Engineering, where my thesis on "Optimizing Well Completion Techniques for Uganda's Shallow Oil Reservoirs" earned recognition from the Uganda National Oil Company (UNOC). During my studies, I conducted field research at the Lake Albert Basin exploration sites—directly aligning with our nation's strategic priority to develop indigenous oil resources. My coursework included advanced reservoir simulation, drilling engineering, and sustainable extraction methodologies specifically adapted to East African geology.</w:t>
      </w:r>
    </w:p>
    <w:p>
      <w:pPr>
        <w:pStyle w:val="BodyText"/>
      </w:pPr>
      <w:r>
        <w:t xml:space="preserve">What distinguishes my application is my deep contextual understanding of Uganda's unique petroleum challenges. While global markets often overlook developing economies' complexities, I have firsthand witnessed how inadequate technical infrastructure impacts our local projects. During a 6-month internship with TotalEnergies Uganda at their Kaiso field operations near Kampala, I observed critical gaps in well integrity management that could be resolved through advanced engineering solutions—solutions I am now equipped to deliver through specialized postgraduate study. This experience cemented my resolve: Ugandan Petroleum Engineers must lead the charge in developing technology-appropriate systems for our context, not merely adopt imported models.</w:t>
      </w:r>
    </w:p>
    <w:p>
      <w:pPr>
        <w:pStyle w:val="BodyText"/>
      </w:pPr>
      <w:r>
        <w:t xml:space="preserve">My career vision is intrinsically tied to Kampala's role as Uganda's energy innovation hub. As the capital city serves as both administrative center and emerging technical nerve center for oil development, I aim to establish a research consultancy focused on affordable drilling technologies for small-scale operators in Western Uganda. The proposed scholarship would fund my Master's in Petroleum Engineering at Heriot-Watt University (UK), specifically targeting their "Sustainable Oilfield Development" program. This program uniquely integrates African case studies—critical for applying global best practices to Uganda's realities—and offers industry partnerships with companies actively investing in East Africa.</w:t>
      </w:r>
    </w:p>
    <w:p>
      <w:pPr>
        <w:pStyle w:val="BodyText"/>
      </w:pPr>
      <w:r>
        <w:t xml:space="preserve">Financial considerations necessitate this scholarship. My family operates a small construction business in Kampala, which supports my education but cannot cover international postgraduate fees. The £30,000 scholarship would eliminate the need for student loans, allowing me to focus entirely on academic excellence and research. More importantly, it represents an investment in Uganda's human capital—addressing the severe shortage of locally trained petroleum engineers that currently forces UNOC to rely on expatriate personnel at substantial cost.</w:t>
      </w:r>
    </w:p>
    <w:p>
      <w:pPr>
        <w:pStyle w:val="BodyText"/>
      </w:pPr>
      <w:r>
        <w:t xml:space="preserve">Uganda's recent oil discoveries present unprecedented opportunity, yet require immediate technical capacity building. My proposed research during postgraduate studies will directly address a critical gap: developing low-cost monitoring systems for corrosion in our high-sulfur reservoirs (common in the Albertine Graben). This work could save Uganda millions annually by preventing pipeline failures—a persistent issue documented in UNOC's 2022 operational report. Upon graduation, I will return to Kampala to establish a technical training center at the Petroleum Institute of Eastern Africa (PIEA), where I'll mentor Ugandan engineers in applying these innovations locally.</w:t>
      </w:r>
    </w:p>
    <w:p>
      <w:pPr>
        <w:pStyle w:val="BodyText"/>
      </w:pPr>
      <w:r>
        <w:t xml:space="preserve">The Scholarship Application Letter format requires clarity on how this funding aligns with your mission. The International Petroleum Scholarship Foundation's focus on "empowering emerging markets through engineering excellence" mirrors my life's work. My commitment extends beyond personal achievement: I've volunteered for the Uganda Engineering Council's free technical workshops in Kampala's peri-urban communities, teaching basic reservoir concepts to 150+ students from underrepresented backgrounds. This demonstrates my dedication to inclusive growth—a principle central to your foundation's values.</w:t>
      </w:r>
    </w:p>
    <w:p>
      <w:pPr>
        <w:pStyle w:val="BodyText"/>
      </w:pPr>
      <w:r>
        <w:t xml:space="preserve">Uganda stands at a pivotal moment where petroleum development could catalyze nationwide economic progress. However, without locally adapted expertise, we risk repeating the "resource curse" that has plagued other African nations. My training will position me as a bridge between global engineering knowledge and Uganda's specific needs—ensuring our oil wealth translates into sustainable jobs, infrastructure development, and energy security for Kampala's growing population of 1.5 million people. I have already secured preliminary support from UNOC to implement my proposed corrosion monitoring system upon return, confirming industry demand for this expertise.</w:t>
      </w:r>
    </w:p>
    <w:p>
      <w:pPr>
        <w:pStyle w:val="BodyText"/>
      </w:pPr>
      <w:r>
        <w:t xml:space="preserve">I understand that scholarship selection prioritizes both academic merit and transformative potential. My record reflects the former: I've published two peer-reviewed papers on East African reservoir characteristics in the *African Journal of Petroleum Engineering*. More importantly, my vision embodies the latter—creating a self-sustaining pipeline of Ugandan engineering talent that will reduce our sector's reliance on foreign expertise within a decade. This scholarship isn't merely financial support; it's an investment in Uganda's energy sovereignty.</w:t>
      </w:r>
    </w:p>
    <w:p>
      <w:pPr>
        <w:pStyle w:val="BodyText"/>
      </w:pPr>
      <w:r>
        <w:t xml:space="preserve">Thank you for considering this Scholarship Application Letter. I am eager to discuss how my background as a Kampala-based Petroleum Engineer can contribute to your foundation's mission. I welcome the opportunity to provide additional documentation or participate in an interview at your convenience.</w:t>
      </w:r>
    </w:p>
    <w:p>
      <w:pPr>
        <w:pStyle w:val="BodyText"/>
      </w:pPr>
      <w:r>
        <w:t xml:space="preserve">Sincerely,</w:t>
      </w:r>
    </w:p>
    <w:p>
      <w:pPr>
        <w:pStyle w:val="BodyText"/>
      </w:pPr>
      <w:r>
        <w:t xml:space="preserve">John B. Mwesigwa</w:t>
      </w:r>
    </w:p>
    <w:p>
      <w:pPr>
        <w:pStyle w:val="BodyText"/>
      </w:pPr>
      <w:r>
        <w:t xml:space="preserve">Petroleum Engineer, Kyambogo University Alumni Association</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ing</dc:title>
  <dc:creator/>
  <dc:language>en</dc:language>
  <cp:keywords/>
  <dcterms:created xsi:type="dcterms:W3CDTF">2026-07-21T04:47:30Z</dcterms:created>
  <dcterms:modified xsi:type="dcterms:W3CDTF">2026-07-21T04:47:30Z</dcterms:modified>
</cp:coreProperties>
</file>

<file path=docProps/custom.xml><?xml version="1.0" encoding="utf-8"?>
<Properties xmlns="http://schemas.openxmlformats.org/officeDocument/2006/custom-properties" xmlns:vt="http://schemas.openxmlformats.org/officeDocument/2006/docPropsVTypes"/>
</file>